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cademic Researcher Intern</w:t>
      </w:r>
    </w:p>
    <w:bookmarkEnd w:id="20"/>
    <w:p>
      <w:pPr>
        <w:pStyle w:val="BodyText"/>
      </w:pPr>
      <w:r>
        <w:t xml:space="preserve">[Your Name]</w:t>
      </w:r>
      <w:r>
        <w:br/>
      </w:r>
      <w:r>
        <w:t xml:space="preserve">Madrid, Spain</w:t>
      </w:r>
      <w:r>
        <w:br/>
      </w:r>
      <w:r>
        <w:t xml:space="preserve">[Your Email Address]</w:t>
      </w:r>
      <w:r>
        <w:br/>
      </w:r>
      <w:r>
        <w:t xml:space="preserve">[Your Phone Number]</w:t>
      </w:r>
      <w:r>
        <w:br/>
      </w:r>
      <w:r>
        <w:t xml:space="preserve">[Date]</w:t>
      </w:r>
    </w:p>
    <w:p>
      <w:pPr>
        <w:pStyle w:val="BodyText"/>
      </w:pPr>
      <w:r>
        <w:t xml:space="preserve">Dr. Elena Martínez</w:t>
      </w:r>
      <w:r>
        <w:br/>
      </w:r>
      <w:r>
        <w:t xml:space="preserve">Head of Research Development</w:t>
      </w:r>
      <w:r>
        <w:br/>
      </w:r>
      <w:r>
        <w:t xml:space="preserve">Department of Molecular Biology and Biotechnology</w:t>
      </w:r>
      <w:r>
        <w:br/>
      </w:r>
      <w:r>
        <w:t xml:space="preserve">Complutense University of Madrid (UCM)</w:t>
      </w:r>
      <w:r>
        <w:br/>
      </w:r>
      <w:r>
        <w:t xml:space="preserve">Campus de Somosaguas, 28223 Madrid, Spain</w:t>
      </w:r>
    </w:p>
    <w:p>
      <w:pPr>
        <w:pStyle w:val="BodyText"/>
      </w:pPr>
      <w:r>
        <w:t xml:space="preserve">Subject: Application for Academic Researcher Internship Position at Complutense University of Madrid</w:t>
      </w:r>
    </w:p>
    <w:p>
      <w:pPr>
        <w:pStyle w:val="BodyText"/>
      </w:pPr>
      <w:r>
        <w:t xml:space="preserve">Dear Dr. Martínez,</w:t>
      </w:r>
    </w:p>
    <w:p>
      <w:pPr>
        <w:pStyle w:val="BodyText"/>
      </w:pPr>
      <w:r>
        <w:t xml:space="preserve">It is with profound enthusiasm that I submit my application for the Academic Researcher Intern position within your esteemed Department of Molecular Biology and Biotechnology at the Complutense University of Madrid (UCM). As a final-year Master's candidate in Genomics at the University of Barcelona, I have meticulously cultivated academic excellence aligned with UCM's pioneering research in evolutionary genomics—particularly within the framework of Spain Madrid's dynamic scientific ecosystem. This Internship Application Letter represents not merely an application, but a testament to my commitment to contributing meaningfully to cutting-edge research that bridges European scientific networks and global health innovation.</w:t>
      </w:r>
    </w:p>
    <w:p>
      <w:pPr>
        <w:pStyle w:val="BodyText"/>
      </w:pPr>
      <w:r>
        <w:t xml:space="preserve">My academic trajectory has been defined by rigorous engagement with molecular biology challenges directly relevant to UCM's research pillars. During my Master's thesis at the Barcelona Institute for Research (BIR), I investigated gene expression patterns in Mediterranean plant species under climate stressors, utilizing next-generation sequencing and bioinformatic analysis. This project required developing novel RNA-seq pipelines that reduced data processing time by 40%, a skill directly transferable to UCM's Genomics and Evolutionary Biology Lab where similar methodologies drive the "Mediterranean Biodiversity Project." My publication in</w:t>
      </w:r>
      <w:r>
        <w:t xml:space="preserve"> </w:t>
      </w:r>
      <w:r>
        <w:rPr>
          <w:iCs/>
          <w:i/>
        </w:rPr>
        <w:t xml:space="preserve">European Journal of Plant Science</w:t>
      </w:r>
      <w:r>
        <w:t xml:space="preserve"> </w:t>
      </w:r>
      <w:r>
        <w:t xml:space="preserve">(2023) demonstrated how adaptive genetic markers could predict species resilience—a finding now informing conservation strategies across Spain's protected natural parks, including those near Madrid. This experience solidified my understanding that impactful research must harmonize computational precision with ecological context—a principle deeply embedded in UCM's interdisciplinary approach.</w:t>
      </w:r>
    </w:p>
    <w:p>
      <w:pPr>
        <w:pStyle w:val="BodyText"/>
      </w:pPr>
      <w:r>
        <w:t xml:space="preserve">What particularly compels me to pursue this Academic Researcher internship in Spain Madrid is the unparalleled convergence of historical academic tradition and contemporary scientific innovation present in Madrid. As the capital housing Spain's largest concentration of research institutions—including CSIC centers, public universities like UCM, and private biotech hubs—Madrid functions as Europe's strategic nexus for biological research. The city’s commitment to open science through initiatives like the</w:t>
      </w:r>
      <w:r>
        <w:t xml:space="preserve"> </w:t>
      </w:r>
      <w:r>
        <w:rPr>
          <w:iCs/>
          <w:i/>
        </w:rPr>
        <w:t xml:space="preserve">Madrid Science Park</w:t>
      </w:r>
      <w:r>
        <w:t xml:space="preserve"> </w:t>
      </w:r>
      <w:r>
        <w:t xml:space="preserve">has positioned it at the forefront of collaborative projects such as Horizon Europe's "Biodiversity Resilience Network." Having participated in Madrid-hosted workshops during my previous international conference attendance (e.g., IBEROMICS 2023), I witnessed firsthand how UCM researchers co-create solutions with institutions from Brazil to Senegal. This cosmopolitan academic environment—where Spanish scientific heritage meets global challenges—is precisely the ecosystem where I aspire to develop as an Academic Researcher. Madrid's unique position as both a cultural crossroads and a research powerhouse makes it the ideal incubator for my professional growth.</w:t>
      </w:r>
    </w:p>
    <w:p>
      <w:pPr>
        <w:pStyle w:val="BodyText"/>
      </w:pPr>
      <w:r>
        <w:t xml:space="preserve">UCM's Department of Molecular Biology and Biotechnology stands out as the perfect institution to nurture this aspiration. Your recent €2M grant from the Spanish Ministry of Science for "Genomic Adaptation in Urban Ecosystems" directly intersects with my thesis work on stress-responsive genomics. I am especially inspired by Dr. García's 2024 paper on epigenetic markers in urban plant adaptation—a methodology I have already begun implementing in my current project through collaboration with UCM-affiliated researchers via the European Bioinformatics Institute (EBI) network. My proficiency with Python-based genomic analysis (including scRNA-seq pipelines), experience managing multi-omics datasets, and fluency in Spanish (CEFR C1) position me to immediately contribute to your lab's objectives. Furthermore, my volunteer work with the Madrid-based NGO "Biodiversidad 2030" taught me to translate complex research findings for diverse audiences—a skill critical for UCM's public engagement initiatives.</w:t>
      </w:r>
    </w:p>
    <w:p>
      <w:pPr>
        <w:pStyle w:val="BodyText"/>
      </w:pPr>
      <w:r>
        <w:t xml:space="preserve">I recognize that Spain Madrid offers more than academic opportunity—it provides a transformative cultural immersion essential for holistic scientific development. Living in Madrid will deepen my understanding of how Mediterranean environmental policies (like the 2030 Biodiversity Strategy) shape research priorities, while the city's vibrant intellectual community—from Casa de América seminars to Sol y Vida Institute colloquia—will challenge me to think beyond conventional laboratory boundaries. My semester studying at UCM's Summer Research Program (2022) revealed how Spanish researchers uniquely integrate fieldwork with computational modeling—a methodology I now champion in my own work. This cultural fluency, combined with technical expertise, allows me to bridge knowledge gaps between European and global research networks.</w:t>
      </w:r>
    </w:p>
    <w:p>
      <w:pPr>
        <w:pStyle w:val="BodyText"/>
      </w:pPr>
      <w:r>
        <w:t xml:space="preserve">My ultimate professional vision aligns precisely with UCM's mission: to become an Academic Researcher who develops scalable genomic tools for environmental conservation across the Global South. The skills I will hone as an intern—particularly in your lab's work on climate-adaptive species monitoring—will directly advance this goal. I am eager to contribute my technical abilities while learning from Spain Madrid’s premier research community, and to eventually lead collaborative projects that leverage UCM’s international partnerships for ecological impact.</w:t>
      </w:r>
    </w:p>
    <w:p>
      <w:pPr>
        <w:pStyle w:val="BodyText"/>
      </w:pPr>
      <w:r>
        <w:t xml:space="preserve">I would be honored to discuss how my background in genomics, passion for Mediterranean biodiversity, and commitment to collaborative science align with your department's objectives. Thank you for considering my application as part of this critical Internship Application Letter. I have attached my CV, academic transcripts, and a letter of recommendation from Prof. Elena Rivas (UCM Department of Ecology), and welcome the opportunity to schedule an interview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Master of Science Candidate in Genomics</w:t>
      </w:r>
      <w:r>
        <w:br/>
      </w:r>
      <w:r>
        <w:t xml:space="preserve">University of Barcelona, Spain</w:t>
      </w:r>
    </w:p>
    <w:p>
      <w:pPr>
        <w:pStyle w:val="BodyText"/>
      </w:pPr>
      <w:r>
        <w:t xml:space="preserve">This document complies with Spanish data protection regulations (LOPDGDD) and is intended solely for the academic recruitment process at Complutense University of Madr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5-31T18:56:00Z</dcterms:created>
  <dcterms:modified xsi:type="dcterms:W3CDTF">2026-05-31T18:56:00Z</dcterms:modified>
</cp:coreProperties>
</file>

<file path=docProps/custom.xml><?xml version="1.0" encoding="utf-8"?>
<Properties xmlns="http://schemas.openxmlformats.org/officeDocument/2006/custom-properties" xmlns:vt="http://schemas.openxmlformats.org/officeDocument/2006/docPropsVTypes"/>
</file>